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ckage Version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appendix lists the package versions</w:t>
      </w:r>
      <w:r>
        <w:t xml:space="preserve"> </w:t>
      </w:r>
      <w:r>
        <w:t xml:space="preserve">currently recorded in</w:t>
      </w:r>
      <w:r>
        <w:t xml:space="preserve"> </w:t>
      </w:r>
      <w:r>
        <w:rPr>
          <w:rStyle w:val="VerbatimChar"/>
        </w:rPr>
        <w:t xml:space="preserve">renv.lock</w:t>
      </w:r>
      <w:r>
        <w:t xml:space="preserve">.</w:t>
      </w:r>
      <w:r>
        <w:t xml:space="preserve"> </w:t>
      </w:r>
      <w:r>
        <w:t xml:space="preserve">The table below is generated directly from the lockfil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" w:name="tbl-renv-package-version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Package versions recorded in</w:t>
            </w:r>
            <w:r>
              <w:t xml:space="preserve"> </w:t>
            </w:r>
            <w:r>
              <w:rPr>
                <w:rStyle w:val="VerbatimChar"/>
              </w:rPr>
              <w:t xml:space="preserve">renv.lock</w:t>
            </w:r>
            <w:r>
              <w:t xml:space="preserve">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ckag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r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sioHeader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sioHeader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0.2-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B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B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optim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optim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-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4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ri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ri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2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rmul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rmul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-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Msur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Msur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-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S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S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.3-6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tri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tri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7-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trixModel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trixModel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-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K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K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-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6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ColorBrew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ColorBrew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-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cp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cp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.1-1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cppArmadill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cppArmadill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.2.6-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cppEig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cppEig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.4.0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cppTOM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cppTOM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dpack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dpack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6.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parse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parse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84-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M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M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9.2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.2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bin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bin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4-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5-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sen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sen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6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skpas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skpas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ckpor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ckpor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5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se64en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se64en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-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yestes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yestes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7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g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g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no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no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-1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6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t6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t6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8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top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top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-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lo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lo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oo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oo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-3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rew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rew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-1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r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r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roo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roo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.1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room.helper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room.helper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2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room.mix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room.mix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.9.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sli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sli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0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che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che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ll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ll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7.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1-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rDa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rDa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0-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rd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rd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7.1.901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itHub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rd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rd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.2.90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itHub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ellrang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ellrang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romo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romo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l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l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6.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lip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lip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8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9-4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detool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detool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-2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lorspa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lorspa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1-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mmonmark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mmonmark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nflic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nflic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rrplo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rrplo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9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wplo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wplo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pp1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pp1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.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ray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ray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5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redential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redential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rosstalk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rosstalk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.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vTool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vTool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agit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agit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-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ata.tab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ata.tab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8.2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atawizar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atawizar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itHub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bply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bply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5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s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s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4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vtool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vtool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5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ffob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ffob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.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e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e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.3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B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B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7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bs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bs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wnli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wnli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ply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ply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ply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ply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ffectsiz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ffectsiz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h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h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11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lipsi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lipsi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quatiomati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quatiomati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.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valu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valu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actRankTes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actRankTes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8-3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ans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ans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.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arv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arv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1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astma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astma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itdistrpl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itdistrpl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-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ntaweso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ntaweso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rca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rca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reac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reac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5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reca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reca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.0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racdif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racdif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5-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urr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urr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utur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utur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70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arg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arg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6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eric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eric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.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r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r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3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gda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gda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.1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geffec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geffec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3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gfor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gfor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gfortif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gfortif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.1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gplot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gplot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0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gpub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gpub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grap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grap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2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grepe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grepe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9.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gsc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gsc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0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gsigni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gsigni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.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gtex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gtex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5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itcred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itcred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lmmTM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lmmTM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lmn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lmn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1-1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lm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lm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-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lobal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lobal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9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l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l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8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ofte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ofte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-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oogledriv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oogledriv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1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ooglesheets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ooglesheets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raphlayou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raphlayou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ridExtr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ridExtr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ridtex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ridtex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.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tab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tab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.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tsumm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tsumm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5.0.90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itHub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av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av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5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er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er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igh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igh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m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m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.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tmltool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tmltool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.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tmlwidge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tmlwidge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6.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ttpu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ttpu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6.1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t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t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4.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ttr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ttr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unspel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unspel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0.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d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d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grap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grap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3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sigh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sigh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5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soban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soban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terator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terator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os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os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pe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pe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-1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queryli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queryli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.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sonli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sonli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uicyjui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uicyjui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ableExtr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ableExtr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4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ni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ni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5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abelin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abelin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abell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abell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16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at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at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4.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atex2ex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atex2ex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9.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atti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atti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2-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azyev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azyev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ifecyc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ifecyc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in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in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3.0-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isten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isten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0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itedow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itedow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me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me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-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mte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mte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9-4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ubri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ubri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9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grit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grit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rkdow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rkdow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xsta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xsta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7-2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mois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mois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gc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gc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9-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icrobenchmark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icrobenchmark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5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i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i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iniU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iniU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inq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inq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.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del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del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.1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uha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uha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.6.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vtn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vtn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-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l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l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1-16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lop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lop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2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n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n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.3-2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rte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rte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-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umDeri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umDeri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16.8-1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lsr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lsr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7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penss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penss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4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te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te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ckra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ckra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9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k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k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9.5.9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itHub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lmerpenguin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lmerpenguin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nd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nd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.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llell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llell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47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8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bkrte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bkrte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erforman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erforman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6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lla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lla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1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kgbuil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kgbuil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4.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kgconfi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kgconfi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kgdow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kgdow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2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kgloa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kgloa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5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lotl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lotl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12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ly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ly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8.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n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n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-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lycli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lycli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0-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lyno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lyno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4-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ais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ais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ettyuni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ettyuni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in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in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cess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cess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9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fvi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fvi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gres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gres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mis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mis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5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9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urr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urr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uantre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uantre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ag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ag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5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appdir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appdir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.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bibutil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bibutil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4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cmdcheck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cmdcheck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4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ac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ac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actab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actab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ad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ad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2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adx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adx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4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formul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formul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.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matc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matc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match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match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1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n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n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re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re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1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shape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shape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4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jag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jag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-1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lan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lan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markdow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markdow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3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obustbas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obustbas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99-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oxygen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oxygen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.3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projroo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projroo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1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sconn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sconn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8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stati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stati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7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studioap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studioap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8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unjag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unjag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2.2-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version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version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0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ve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ve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ndwic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ndwic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1-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s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s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.1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cal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cal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4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lec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lec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-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ssioninf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ssioninf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ha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ha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4.6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hin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hin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3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jPlo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jPlo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9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jlabell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jlabell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jmis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jmis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8.1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jsta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jsta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9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nowflakeaut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nowflakeaut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rcetool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rcetool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.7-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pellin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pellin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3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ring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ring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8.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ring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ring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6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urviv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urviv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8-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urvmin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urvmin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vgli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vgli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2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y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y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4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ystemfon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ystemfon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ble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ble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5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sttha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sttha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3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xtshapin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xtshapin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ibb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ibb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3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idygrap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idygrap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idy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idy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idysel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idysel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idyvers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idyvers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ime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ime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052.11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imechang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imechang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inyte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inyte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ween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ween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zd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zd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rc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rc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-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rlcheck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rlcheck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sethi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sethi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2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tf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tf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.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u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u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-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ctr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ctr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7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iridi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iridi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iridisLi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iridisLi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roo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roo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7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ald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ald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ebshot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ebshot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ebsock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ebsock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4.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hisk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hisk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ith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ith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0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xfu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xfu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xml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xml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5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xmlparseda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xmlparseda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xop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xop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xplorer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xplorer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xtab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xtab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8-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am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am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3.1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i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i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3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o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o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8-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pository</w:t>
                  </w:r>
                </w:p>
              </w:tc>
            </w:tr>
          </w:tbl>
          <w:bookmarkEnd w:id="9"/>
          <w:p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age Versions</dc:title>
  <dc:creator/>
  <cp:keywords/>
  <dcterms:created xsi:type="dcterms:W3CDTF">2026-04-29T23:20:54Z</dcterms:created>
  <dcterms:modified xsi:type="dcterms:W3CDTF">2026-04-29T23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